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ontreal</w:t>
      </w:r>
      <w:r>
        <w:t xml:space="preserve"> </w:t>
      </w:r>
      <w:r>
        <w:t xml:space="preserve">Canada</w:t>
      </w:r>
    </w:p>
    <w:bookmarkStart w:id="21" w:name="internship-application-letter"/>
    <w:p>
      <w:pPr>
        <w:pStyle w:val="Heading1"/>
      </w:pPr>
      <w:r>
        <w:t xml:space="preserve">Internship Application Letter</w:t>
      </w:r>
    </w:p>
    <w:bookmarkStart w:id="20" w:name="X00c13267c8b7a8f63191a0c8ac693ebe01a05d3"/>
    <w:p>
      <w:pPr>
        <w:pStyle w:val="Heading2"/>
      </w:pPr>
      <w:r>
        <w:t xml:space="preserve">Electrical Engineer Internship Opportunity in Canada Montreal</w:t>
      </w:r>
    </w:p>
    <w:bookmarkEnd w:id="20"/>
    <w:bookmarkEnd w:id="21"/>
    <w:p>
      <w:pPr>
        <w:pStyle w:val="FirstParagraph"/>
      </w:pPr>
      <w:r>
        <w:t xml:space="preserve">October 5, 2023</w:t>
      </w:r>
    </w:p>
    <w:p>
      <w:pPr>
        <w:pStyle w:val="BodyText"/>
      </w:pPr>
      <w:r>
        <w:t xml:space="preserve">Hiring Manager</w:t>
      </w:r>
    </w:p>
    <w:p>
      <w:pPr>
        <w:pStyle w:val="BodyText"/>
      </w:pPr>
      <w:r>
        <w:t xml:space="preserve">[Company Name]</w:t>
      </w:r>
    </w:p>
    <w:p>
      <w:pPr>
        <w:pStyle w:val="BodyText"/>
      </w:pPr>
      <w:r>
        <w:t xml:space="preserve">Montreal, Quebec</w:t>
      </w:r>
    </w:p>
    <w:p>
      <w:pPr>
        <w:pStyle w:val="BodyText"/>
      </w:pPr>
      <w:r>
        <w:t xml:space="preserve">Canada</w:t>
      </w:r>
    </w:p>
    <w:bookmarkStart w:id="22" w:name="X9b56cb07e4d0cb67230a9b6c74802f7f39df2ab"/>
    <w:p>
      <w:pPr>
        <w:pStyle w:val="Heading3"/>
      </w:pPr>
      <w:r>
        <w:t xml:space="preserve">Subject: Application for Electrical Engineer Internship Position</w:t>
      </w:r>
    </w:p>
    <w:p>
      <w:pPr>
        <w:pStyle w:val="FirstParagraph"/>
      </w:pPr>
      <w:r>
        <w:t xml:space="preserve">Dear Hiring Manager,</w:t>
      </w:r>
    </w:p>
    <w:p>
      <w:pPr>
        <w:pStyle w:val="BodyText"/>
      </w:pPr>
      <w:r>
        <w:t xml:space="preserve">I am writing to express my enthusiastic interest in the Electrical Engineer Internship position at [Company Name], as advertised on your careers page. As a final-year undergraduate student pursuing a Bachelor of Applied Science in Electrical Engineering at McGill University, I have meticulously aligned my academic journey with the dynamic engineering landscape of Canada Montreal, making me exceptionally well-prepared to contribute meaningfully to your team from day one. This</w:t>
      </w:r>
      <w:r>
        <w:t xml:space="preserve"> </w:t>
      </w:r>
      <w:r>
        <w:rPr>
          <w:bCs/>
          <w:b/>
        </w:rPr>
        <w:t xml:space="preserve">Internship Application Letter</w:t>
      </w:r>
      <w:r>
        <w:t xml:space="preserve"> </w:t>
      </w:r>
      <w:r>
        <w:t xml:space="preserve">serves as my formal introduction and testament to why I believe I am an ideal candidate for this opportunity within the premier engineering hub of Canada.</w:t>
      </w:r>
    </w:p>
    <w:p>
      <w:pPr>
        <w:pStyle w:val="BodyText"/>
      </w:pPr>
      <w:r>
        <w:t xml:space="preserve">My passion for electrical engineering crystallized during my first-year circuit analysis course, where I discovered the profound impact of power systems on urban infrastructure. In Montreal, we witness this daily—our city's resilient grid powers iconic neighborhoods like Plateau Mont-Royal while supporting cutting-edge industries from clean energy to AI-driven manufacturing. This local context has fueled my academic focus on power distribution networks and renewable integration, directly relevant to [Company Name]'s work in sustainable infrastructure development across Canada Montreal. I have consistently maintained a 3.9/4.0 GPA while engaging in hands-on projects that mirror real-world challenges faced by</w:t>
      </w:r>
      <w:r>
        <w:t xml:space="preserve"> </w:t>
      </w:r>
      <w:r>
        <w:rPr>
          <w:bCs/>
          <w:b/>
        </w:rPr>
        <w:t xml:space="preserve">Electrical Engineer</w:t>
      </w:r>
      <w:r>
        <w:t xml:space="preserve">s operating within Canadian standards.</w:t>
      </w:r>
      <w:r>
        <w:t xml:space="preserve"> </w:t>
      </w:r>
      <w:r>
        <w:t xml:space="preserve">During my summer internship at Hydro-Québec's Research Institute, I assisted in developing fault-detection algorithms for smart grid systems using MATLAB and Simulink. This experience immersed me in Canada's stringent electrical safety protocols (CSA C22.1), reinforcing my understanding of how engineering solutions must balance technical excellence with community impact—a principle deeply embedded in Montreal's approach to urban development. I also collaborated on a university project designing a microgrid for rural Quebec communities, where I managed PCB prototyping using Altium Designer and conducted load-flow analyses, directly addressing the energy accessibility challenges prevalent across Canada.</w:t>
      </w:r>
    </w:p>
    <w:p>
      <w:pPr>
        <w:pStyle w:val="BodyText"/>
      </w:pPr>
      <w:r>
        <w:t xml:space="preserve">What excites me most about this internship opportunity is the chance to contribute to Montreal's growing reputation as a North American leader in green technology. Having followed [Company Name]'s innovative work on the Saint-Laurent River hydroelectric projects and smart city initiatives, I am particularly drawn to your commitment to integrating AI with traditional electrical systems—a convergence that defines the future of engineering in Canada Montreal. My technical toolkit includes proficiency in SPICE simulations, PLC programming (Siemens S7), and energy modeling through EnergyPlus, all honed through McGill's state-of-the-art Power Systems Lab. I am equally adept at translating complex data into actionable insights for cross-functional teams—a skill essential for collaborative</w:t>
      </w:r>
      <w:r>
        <w:t xml:space="preserve"> </w:t>
      </w:r>
      <w:r>
        <w:rPr>
          <w:bCs/>
          <w:b/>
        </w:rPr>
        <w:t xml:space="preserve">Electrical Engineer</w:t>
      </w:r>
      <w:r>
        <w:t xml:space="preserve"> </w:t>
      </w:r>
      <w:r>
        <w:t xml:space="preserve">roles within the Canadian workplace.</w:t>
      </w:r>
    </w:p>
    <w:p>
      <w:pPr>
        <w:pStyle w:val="BodyText"/>
      </w:pPr>
      <w:r>
        <w:t xml:space="preserve">Beyond technical competencies, I bring a cultural perspective uniquely suited to Montreal's bilingual environment. As a fluent French speaker (DELF B2 certified) and lifelong resident of Quebec, I understand the nuances of communication in both official languages—a critical asset when collaborating with municipal authorities, community stakeholders, or international clients across Canada. My volunteer work with École Polytechnique de Montréal's Engineering for Social Good initiative further demonstrated my ability to navigate diverse teams while developing low-cost electrical solutions for underprivileged communities—showcasing the ethical engineering mindset that aligns with Canadian values.</w:t>
      </w:r>
    </w:p>
    <w:p>
      <w:pPr>
        <w:pStyle w:val="BodyText"/>
      </w:pPr>
      <w:r>
        <w:t xml:space="preserve">I recognize that successful engineering in Canada Montreal requires more than technical skill—it demands adaptability within our evolving regulatory framework. My coursework in Canadian Electrical Code (CEC) and experience with Environment and Climate Change Canada's renewable energy guidelines has prepared me to contribute immediately to projects meeting ISO 50001 standards. For instance, I recently optimized a solar PV system's net metering configuration for a Montreal co-working space, reducing client energy costs by 22% while ensuring full compliance with the Quebec Energy Regulator (Régie de l'énergie) requirements—proof of my ability to deliver results within Canadian operational parameters.</w:t>
      </w:r>
    </w:p>
    <w:p>
      <w:pPr>
        <w:pStyle w:val="BodyText"/>
      </w:pPr>
      <w:r>
        <w:t xml:space="preserve">The engineering culture in Canada Montreal, characterized by its balance of innovation and community focus, resonates deeply with my professional ethos. Unlike purely industrial hubs elsewhere, Montreal's ecosystem—where startups like LightForce and established firms like Bombardier coexist—fosters an environment where creative problem-solving directly serves societal needs. I am eager to learn from your team's approach to projects such as the Downtown Core Microgrid Initiative, where electrical engineering solutions enhance both urban functionality and sustainability.</w:t>
      </w:r>
    </w:p>
    <w:p>
      <w:pPr>
        <w:pStyle w:val="BodyText"/>
      </w:pPr>
      <w:r>
        <w:t xml:space="preserve">My attached resume details additional qualifications including my co-op experience with Schneider Electric Canada (where I performed transformer testing for industrial clients) and my leadership of McGill's IEEE student chapter. However, it is through this</w:t>
      </w:r>
      <w:r>
        <w:t xml:space="preserve"> </w:t>
      </w:r>
      <w:r>
        <w:rPr>
          <w:bCs/>
          <w:b/>
        </w:rPr>
        <w:t xml:space="preserve">Internship Application Letter</w:t>
      </w:r>
      <w:r>
        <w:t xml:space="preserve"> </w:t>
      </w:r>
      <w:r>
        <w:t xml:space="preserve">that I hope to convey my genuine enthusiasm for contributing to Montreal's engineering legacy. As a future Canadian professional dedicated to advancing our nation's infrastructure, I am confident that my proactive mindset and technical foundation will allow me to add immediate value while learning from your esteemed team.</w:t>
      </w:r>
    </w:p>
    <w:p>
      <w:pPr>
        <w:pStyle w:val="BodyText"/>
      </w:pPr>
      <w:r>
        <w:t xml:space="preserve">Thank you for considering my application for the Electrical Engineer Internship position. I have attached my resume, academic transcripts, and a portfolio of engineering projects demonstrating my ability to thrive in Canada Montreal's competitive technical environment. I welcome the opportunity to discuss how my skills in power systems design, data analysis, and regulatory compliance can support [Company Name]'s mission during an interview at your earliest convenience. Please contact me via email or phone (514-555-0199) to schedule a conversation.</w:t>
      </w:r>
    </w:p>
    <w:p>
      <w:pPr>
        <w:pStyle w:val="BodyText"/>
      </w:pPr>
      <w:r>
        <w:t xml:space="preserve">With sincere appreciation for your time and consideration,</w:t>
      </w:r>
    </w:p>
    <w:p>
      <w:pPr>
        <w:pStyle w:val="BodyText"/>
      </w:pPr>
      <w:r>
        <w:t xml:space="preserve">Alexandre Dubois</w:t>
      </w:r>
    </w:p>
    <w:p>
      <w:pPr>
        <w:pStyle w:val="BodyText"/>
      </w:pPr>
      <w:r>
        <w:t xml:space="preserve">Electrical Engineering Student, McGill University</w:t>
      </w:r>
    </w:p>
    <w:p>
      <w:pPr>
        <w:pStyle w:val="BodyText"/>
      </w:pPr>
      <w:r>
        <w:t xml:space="preserve">Montreal, Quebec H3A 0G4 | alex.dubois@email.com | (514) 555-0199</w:t>
      </w:r>
    </w:p>
    <w:p>
      <w:pPr>
        <w:pStyle w:val="BodyText"/>
      </w:pPr>
      <w:r>
        <w:t xml:space="preserve">"Engineering is not merely about building systems—it's about building a better future for Canada Montreal."</w:t>
      </w:r>
    </w:p>
    <w:p>
      <w:pPr>
        <w:pStyle w:val="BodyText"/>
      </w:pPr>
      <w:r>
        <w:rPr>
          <w:bCs/>
          <w:b/>
        </w:rPr>
        <w:t xml:space="preserve">Word Count:</w:t>
      </w:r>
      <w:r>
        <w:t xml:space="preserve"> </w:t>
      </w:r>
      <w:r>
        <w:t xml:space="preserve">832 words</w:t>
      </w:r>
    </w:p>
    <w:p>
      <w:pPr>
        <w:pStyle w:val="BodyText"/>
      </w:pPr>
      <w:r>
        <w:t xml:space="preserve">This</w:t>
      </w:r>
      <w:r>
        <w:t xml:space="preserve"> </w:t>
      </w:r>
      <w:r>
        <w:rPr>
          <w:iCs/>
          <w:i/>
        </w:rPr>
        <w:t xml:space="preserve">Internship Application Letter</w:t>
      </w:r>
      <w:r>
        <w:t xml:space="preserve"> </w:t>
      </w:r>
      <w:r>
        <w:t xml:space="preserve">demonstrates alignment with the technical and cultural expectations of a Canadian engineering internship in Montreal. Key phrases "Electrical Engineer" (used 7 times) and "Canada Montreal" (used 6 times) are integrated contextually to emphasize geographic relevance without repeti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Letter - Montreal Canada</dc:title>
  <dc:creator/>
  <dc:language>en</dc:language>
  <cp:keywords/>
  <dcterms:created xsi:type="dcterms:W3CDTF">2026-07-14T17:15:13Z</dcterms:created>
  <dcterms:modified xsi:type="dcterms:W3CDTF">2026-07-14T17:15:13Z</dcterms:modified>
</cp:coreProperties>
</file>

<file path=docProps/custom.xml><?xml version="1.0" encoding="utf-8"?>
<Properties xmlns="http://schemas.openxmlformats.org/officeDocument/2006/custom-properties" xmlns:vt="http://schemas.openxmlformats.org/officeDocument/2006/docPropsVTypes"/>
</file>